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3d168f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3234877c-302e-40f7-ba6a-01b0f9f23860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5975011-8ea7-4311-bca8-dde4812aa4fc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6:49Z</dcterms:created>
  <dcterms:modified xsi:type="dcterms:W3CDTF">2023-07-24T16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